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306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1536"/>
        <w:gridCol w:w="7812"/>
      </w:tblGrid>
      <w:tr w:rsidR="008426A4" w:rsidRPr="008426A4" w14:paraId="3E7A4ED0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2B87F0" w14:textId="77777777" w:rsidR="00704340" w:rsidRPr="008426A4" w:rsidRDefault="008426A4" w:rsidP="008426A4">
            <w:r w:rsidRPr="008426A4">
              <w:rPr>
                <w:b/>
                <w:bCs/>
              </w:rPr>
              <w:t>Saat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0AC6D2" w14:textId="6A047E55" w:rsidR="00704340" w:rsidRPr="008426A4" w:rsidRDefault="008426A4" w:rsidP="008426A4">
            <w:r w:rsidRPr="47778EBE">
              <w:rPr>
                <w:b/>
                <w:bCs/>
              </w:rPr>
              <w:t>Etkinlikler (</w:t>
            </w:r>
            <w:r w:rsidR="0184D1F5" w:rsidRPr="47778EBE">
              <w:rPr>
                <w:b/>
                <w:bCs/>
              </w:rPr>
              <w:t>01</w:t>
            </w:r>
            <w:r w:rsidRPr="47778EBE">
              <w:rPr>
                <w:b/>
                <w:bCs/>
              </w:rPr>
              <w:t>.07.202</w:t>
            </w:r>
            <w:r w:rsidR="00027B17">
              <w:rPr>
                <w:b/>
                <w:bCs/>
              </w:rPr>
              <w:t>6</w:t>
            </w:r>
            <w:r w:rsidRPr="47778EBE">
              <w:rPr>
                <w:b/>
                <w:bCs/>
              </w:rPr>
              <w:t>)</w:t>
            </w:r>
          </w:p>
        </w:tc>
      </w:tr>
      <w:tr w:rsidR="008426A4" w:rsidRPr="008426A4" w14:paraId="641E650A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2E6A4F" w14:textId="77777777" w:rsidR="008426A4" w:rsidRPr="008426A4" w:rsidRDefault="008426A4" w:rsidP="008426A4">
            <w:r w:rsidRPr="008426A4">
              <w:t> </w:t>
            </w:r>
          </w:p>
          <w:p w14:paraId="10B1565B" w14:textId="77777777" w:rsidR="008426A4" w:rsidRPr="008426A4" w:rsidRDefault="008426A4" w:rsidP="008426A4">
            <w:r w:rsidRPr="008426A4">
              <w:t> </w:t>
            </w:r>
          </w:p>
          <w:p w14:paraId="7E4AAC0F" w14:textId="77777777" w:rsidR="008426A4" w:rsidRPr="008426A4" w:rsidRDefault="008426A4" w:rsidP="008426A4">
            <w:r w:rsidRPr="008426A4">
              <w:t> </w:t>
            </w:r>
          </w:p>
          <w:p w14:paraId="11B7B4D6" w14:textId="77777777" w:rsidR="008426A4" w:rsidRPr="008426A4" w:rsidRDefault="008426A4" w:rsidP="008426A4">
            <w:r w:rsidRPr="008426A4">
              <w:t> </w:t>
            </w:r>
          </w:p>
          <w:p w14:paraId="4FA1331C" w14:textId="77777777" w:rsidR="008426A4" w:rsidRPr="008426A4" w:rsidRDefault="008426A4" w:rsidP="008426A4">
            <w:r w:rsidRPr="008426A4">
              <w:t> </w:t>
            </w:r>
          </w:p>
          <w:p w14:paraId="763289F1" w14:textId="77777777" w:rsidR="008426A4" w:rsidRPr="008426A4" w:rsidRDefault="008426A4" w:rsidP="008426A4">
            <w:r w:rsidRPr="008426A4">
              <w:t> </w:t>
            </w:r>
          </w:p>
          <w:p w14:paraId="0BE2DB6A" w14:textId="77777777" w:rsidR="008426A4" w:rsidRPr="008426A4" w:rsidRDefault="008426A4" w:rsidP="008426A4">
            <w:r w:rsidRPr="008426A4">
              <w:t> </w:t>
            </w:r>
          </w:p>
          <w:p w14:paraId="19082489" w14:textId="77777777" w:rsidR="008426A4" w:rsidRPr="008426A4" w:rsidRDefault="008426A4" w:rsidP="008426A4">
            <w:r w:rsidRPr="008426A4">
              <w:t> </w:t>
            </w:r>
          </w:p>
          <w:p w14:paraId="686E69FE" w14:textId="77777777" w:rsidR="00704340" w:rsidRPr="008426A4" w:rsidRDefault="008426A4" w:rsidP="008426A4">
            <w:r w:rsidRPr="008426A4">
              <w:rPr>
                <w:b/>
                <w:bCs/>
              </w:rPr>
              <w:t>09:00- 09:45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24F34E" w14:textId="182005F1" w:rsidR="008426A4" w:rsidRPr="008426A4" w:rsidRDefault="008426A4" w:rsidP="008426A4">
            <w:r w:rsidRPr="008426A4">
              <w:t> • Açılış</w:t>
            </w:r>
          </w:p>
          <w:p w14:paraId="6C96D85E" w14:textId="33E9D9F0" w:rsidR="008426A4" w:rsidRPr="008426A4" w:rsidRDefault="008426A4" w:rsidP="47778EBE">
            <w:r>
              <w:t xml:space="preserve">Dönem 6 </w:t>
            </w:r>
            <w:r w:rsidR="00094C03">
              <w:t>Koordinatörü</w:t>
            </w:r>
            <w:r w:rsidR="00094C03" w:rsidRPr="47778EBE">
              <w:rPr>
                <w:b/>
                <w:bCs/>
              </w:rPr>
              <w:t xml:space="preserve"> Doç.</w:t>
            </w:r>
            <w:r w:rsidRPr="47778EBE">
              <w:rPr>
                <w:b/>
                <w:bCs/>
              </w:rPr>
              <w:t xml:space="preserve"> Dr. </w:t>
            </w:r>
            <w:r w:rsidR="00027B17">
              <w:rPr>
                <w:b/>
                <w:bCs/>
              </w:rPr>
              <w:t>Mehmet Göktuğ KILINÇARSLAN</w:t>
            </w:r>
          </w:p>
          <w:p w14:paraId="3CA7B7DC" w14:textId="36B61233" w:rsidR="008426A4" w:rsidRPr="008426A4" w:rsidRDefault="008426A4" w:rsidP="004955A3">
            <w:pPr>
              <w:ind w:left="708"/>
            </w:pPr>
            <w:r w:rsidRPr="008426A4">
              <w:t>Bir dakikalık saygı duruşu</w:t>
            </w:r>
          </w:p>
          <w:p w14:paraId="429EA683" w14:textId="44B2FB13" w:rsidR="008426A4" w:rsidRPr="008426A4" w:rsidRDefault="008426A4" w:rsidP="004955A3">
            <w:pPr>
              <w:ind w:left="708"/>
            </w:pPr>
            <w:r w:rsidRPr="008426A4">
              <w:t>İstiklal Marşı</w:t>
            </w:r>
          </w:p>
          <w:p w14:paraId="1F38A429" w14:textId="77777777" w:rsidR="00027B17" w:rsidRDefault="008426A4" w:rsidP="00027B17">
            <w:pPr>
              <w:ind w:left="708"/>
            </w:pPr>
            <w:r w:rsidRPr="008426A4">
              <w:t>Açılış konuşması</w:t>
            </w:r>
          </w:p>
          <w:p w14:paraId="713AE59C" w14:textId="65409202" w:rsidR="00027B17" w:rsidRPr="005768D5" w:rsidRDefault="00027B17" w:rsidP="00027B17">
            <w:pPr>
              <w:rPr>
                <w:b/>
                <w:bCs/>
              </w:rPr>
            </w:pPr>
            <w:r w:rsidRPr="005768D5">
              <w:rPr>
                <w:b/>
                <w:bCs/>
              </w:rPr>
              <w:t>Dekanlık</w:t>
            </w:r>
            <w:r w:rsidR="005768D5">
              <w:rPr>
                <w:b/>
                <w:bCs/>
              </w:rPr>
              <w:t>---</w:t>
            </w:r>
          </w:p>
          <w:p w14:paraId="6764B97C" w14:textId="77777777" w:rsidR="00027B17" w:rsidRDefault="008426A4" w:rsidP="47778EBE">
            <w:r>
              <w:t xml:space="preserve">• Dönem 6 staj programının tanıtımı </w:t>
            </w:r>
          </w:p>
          <w:p w14:paraId="727B688A" w14:textId="34381AB1" w:rsidR="00027B17" w:rsidRPr="00027B17" w:rsidRDefault="00027B17" w:rsidP="47778EBE">
            <w:pPr>
              <w:rPr>
                <w:b/>
                <w:bCs/>
              </w:rPr>
            </w:pPr>
            <w:r>
              <w:rPr>
                <w:b/>
                <w:bCs/>
              </w:rPr>
              <w:t>Dr. Öğr. Üyesi Adil Uğur Çetin</w:t>
            </w:r>
          </w:p>
          <w:p w14:paraId="62F03542" w14:textId="77777777" w:rsidR="00027B17" w:rsidRDefault="008426A4" w:rsidP="008426A4">
            <w:r w:rsidRPr="008426A4">
              <w:t xml:space="preserve">• </w:t>
            </w:r>
            <w:proofErr w:type="spellStart"/>
            <w:r w:rsidRPr="008426A4">
              <w:t>Önhekim</w:t>
            </w:r>
            <w:proofErr w:type="spellEnd"/>
            <w:r w:rsidRPr="008426A4">
              <w:t xml:space="preserve"> görev ve sorumlulukları yön</w:t>
            </w:r>
            <w:r w:rsidR="00027B17">
              <w:t xml:space="preserve">ergesi </w:t>
            </w:r>
          </w:p>
          <w:p w14:paraId="4803B62F" w14:textId="2E5A8D6C" w:rsidR="00D82064" w:rsidRDefault="00027B17" w:rsidP="008426A4">
            <w:r w:rsidRPr="00027B17">
              <w:rPr>
                <w:b/>
                <w:bCs/>
              </w:rPr>
              <w:t>Dr. Öğr. Üyesi Tolga KASAP</w:t>
            </w:r>
            <w:r w:rsidR="008426A4" w:rsidRPr="00027B17">
              <w:rPr>
                <w:b/>
                <w:bCs/>
              </w:rPr>
              <w:t>                                </w:t>
            </w:r>
          </w:p>
          <w:p w14:paraId="2E3124B9" w14:textId="77777777" w:rsidR="00027B17" w:rsidRDefault="008426A4" w:rsidP="00027B17">
            <w:r w:rsidRPr="008426A4">
              <w:t> • Mezun dönem 6 öğrenci temsilcisinin konuşması (akran iletişimi) </w:t>
            </w:r>
          </w:p>
          <w:p w14:paraId="1EFCD259" w14:textId="3BD67AC8" w:rsidR="00704340" w:rsidRPr="008426A4" w:rsidRDefault="008426A4" w:rsidP="00027B17">
            <w:r w:rsidRPr="00642FF3">
              <w:rPr>
                <w:b/>
                <w:bCs/>
              </w:rPr>
              <w:t>D</w:t>
            </w:r>
            <w:r w:rsidR="00642FF3" w:rsidRPr="00642FF3">
              <w:rPr>
                <w:b/>
                <w:bCs/>
              </w:rPr>
              <w:t xml:space="preserve">r. </w:t>
            </w:r>
            <w:r w:rsidR="00027B17">
              <w:rPr>
                <w:b/>
                <w:bCs/>
              </w:rPr>
              <w:t>Murat SOYLU</w:t>
            </w:r>
          </w:p>
        </w:tc>
      </w:tr>
      <w:tr w:rsidR="008426A4" w:rsidRPr="008426A4" w14:paraId="74CC7245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17201F" w14:textId="77777777" w:rsidR="008426A4" w:rsidRPr="008426A4" w:rsidRDefault="008426A4" w:rsidP="008426A4">
            <w:r w:rsidRPr="008426A4">
              <w:t> </w:t>
            </w:r>
          </w:p>
          <w:p w14:paraId="7B385040" w14:textId="77777777" w:rsidR="008426A4" w:rsidRPr="008426A4" w:rsidRDefault="008426A4" w:rsidP="008426A4">
            <w:r w:rsidRPr="008426A4">
              <w:t> </w:t>
            </w:r>
          </w:p>
          <w:p w14:paraId="3A6BA55B" w14:textId="77777777" w:rsidR="00704340" w:rsidRPr="008426A4" w:rsidRDefault="008426A4" w:rsidP="008426A4">
            <w:r w:rsidRPr="008426A4">
              <w:rPr>
                <w:b/>
                <w:bCs/>
              </w:rPr>
              <w:t>09:45- 10:0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D6F5E2" w14:textId="5E9EA997" w:rsidR="008426A4" w:rsidRPr="008426A4" w:rsidRDefault="008426A4" w:rsidP="008426A4">
            <w:r w:rsidRPr="008426A4">
              <w:t> • ÇOMÜ Tıp Fakültesi Sağlık Uygulama ve Araştırma ve Hastanesi içindeki birimlerin tanıtımı (Başhekimlik)</w:t>
            </w:r>
          </w:p>
          <w:p w14:paraId="1BA3C515" w14:textId="68C585AD" w:rsidR="00704340" w:rsidRPr="008426A4" w:rsidRDefault="008426A4" w:rsidP="008426A4">
            <w:r w:rsidRPr="008426A4">
              <w:rPr>
                <w:b/>
                <w:bCs/>
              </w:rPr>
              <w:t>Başhekim Yardımcısı,</w:t>
            </w:r>
            <w:r w:rsidRPr="008426A4">
              <w:t> </w:t>
            </w:r>
            <w:r w:rsidR="00027B17">
              <w:rPr>
                <w:b/>
                <w:bCs/>
              </w:rPr>
              <w:t>Doç. Dr. Neslihan KAYA TERZİ</w:t>
            </w:r>
          </w:p>
        </w:tc>
      </w:tr>
      <w:tr w:rsidR="008426A4" w:rsidRPr="008426A4" w14:paraId="104C840A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48B162" w14:textId="77777777" w:rsidR="008426A4" w:rsidRPr="008426A4" w:rsidRDefault="008426A4" w:rsidP="008426A4">
            <w:r w:rsidRPr="008426A4">
              <w:t> </w:t>
            </w:r>
          </w:p>
          <w:p w14:paraId="19C9E13C" w14:textId="77777777" w:rsidR="008426A4" w:rsidRPr="008426A4" w:rsidRDefault="008426A4" w:rsidP="008426A4">
            <w:r w:rsidRPr="008426A4">
              <w:t> </w:t>
            </w:r>
          </w:p>
          <w:p w14:paraId="70D26C19" w14:textId="77777777" w:rsidR="00704340" w:rsidRPr="008426A4" w:rsidRDefault="008426A4" w:rsidP="008426A4">
            <w:r w:rsidRPr="008426A4">
              <w:rPr>
                <w:b/>
                <w:bCs/>
              </w:rPr>
              <w:t>10:00- 10:15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B6D114" w14:textId="044C834E" w:rsidR="008426A4" w:rsidRPr="008426A4" w:rsidRDefault="008426A4" w:rsidP="008426A4">
            <w:r w:rsidRPr="008426A4">
              <w:t>   • Hastanedeki ameliyathane, yoğun bakım, poliklinik hizmetleri ve hemşirelik faaliyetleri hakkında bilgi verilmesi, hastane içindeki özellikli birimlerde (yoğun-bakım, ameliyathane ve doğumhane) ortak yaklaşım, temel davranış ve tutum (başhemşirelik)</w:t>
            </w:r>
          </w:p>
          <w:p w14:paraId="3C7FDCF5" w14:textId="085B07EC" w:rsidR="00704340" w:rsidRPr="008426A4" w:rsidRDefault="008426A4" w:rsidP="008426A4">
            <w:r w:rsidRPr="008426A4">
              <w:t> </w:t>
            </w:r>
            <w:r w:rsidR="0019535E" w:rsidRPr="008426A4">
              <w:rPr>
                <w:b/>
                <w:bCs/>
              </w:rPr>
              <w:t xml:space="preserve"> Canan</w:t>
            </w:r>
            <w:r w:rsidRPr="008426A4">
              <w:rPr>
                <w:b/>
                <w:bCs/>
              </w:rPr>
              <w:t xml:space="preserve"> TAYFUR</w:t>
            </w:r>
          </w:p>
        </w:tc>
      </w:tr>
      <w:tr w:rsidR="008426A4" w:rsidRPr="008426A4" w14:paraId="0CBAC852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722FB9" w14:textId="77777777" w:rsidR="008426A4" w:rsidRPr="008426A4" w:rsidRDefault="008426A4" w:rsidP="008426A4">
            <w:r w:rsidRPr="008426A4">
              <w:t> </w:t>
            </w:r>
          </w:p>
          <w:p w14:paraId="519DBFF8" w14:textId="77777777" w:rsidR="00704340" w:rsidRPr="008426A4" w:rsidRDefault="008426A4" w:rsidP="008426A4">
            <w:r w:rsidRPr="008426A4">
              <w:rPr>
                <w:b/>
                <w:bCs/>
              </w:rPr>
              <w:t>10:15- 10:3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51E676" w14:textId="77777777" w:rsidR="008426A4" w:rsidRDefault="008426A4" w:rsidP="008426A4">
            <w:r w:rsidRPr="008426A4">
              <w:t>• Hastane atık yönetimi, arşiv, morg ve bilgi işlem gibi bölümlerin tanıtımı (hastane müdürlüğü)</w:t>
            </w:r>
          </w:p>
          <w:p w14:paraId="204BD4F0" w14:textId="2B18AEA3" w:rsidR="007C5F33" w:rsidRDefault="007C5F33" w:rsidP="008426A4">
            <w:pPr>
              <w:rPr>
                <w:b/>
                <w:bCs/>
              </w:rPr>
            </w:pPr>
          </w:p>
          <w:p w14:paraId="79033FFD" w14:textId="274B9EE9" w:rsidR="00704340" w:rsidRPr="008426A4" w:rsidRDefault="008426A4" w:rsidP="008426A4">
            <w:r w:rsidRPr="008426A4">
              <w:rPr>
                <w:b/>
                <w:bCs/>
              </w:rPr>
              <w:t>Hastane</w:t>
            </w:r>
            <w:r w:rsidRPr="008426A4">
              <w:t> </w:t>
            </w:r>
            <w:r w:rsidRPr="008426A4">
              <w:rPr>
                <w:b/>
                <w:bCs/>
              </w:rPr>
              <w:t xml:space="preserve">Müdür </w:t>
            </w:r>
            <w:r w:rsidR="007C5F33" w:rsidRPr="007C5F33">
              <w:rPr>
                <w:b/>
                <w:bCs/>
              </w:rPr>
              <w:t>Yardımcısı</w:t>
            </w:r>
            <w:r w:rsidR="007C5F33">
              <w:rPr>
                <w:b/>
                <w:bCs/>
              </w:rPr>
              <w:t xml:space="preserve"> </w:t>
            </w:r>
            <w:r w:rsidR="007C5F33" w:rsidRPr="007C5F33">
              <w:rPr>
                <w:b/>
                <w:bCs/>
              </w:rPr>
              <w:t>Melik GÜL</w:t>
            </w:r>
          </w:p>
        </w:tc>
      </w:tr>
      <w:tr w:rsidR="008426A4" w:rsidRPr="008426A4" w14:paraId="654015FD" w14:textId="77777777" w:rsidTr="47778EBE">
        <w:trPr>
          <w:gridBefore w:val="1"/>
          <w:wBefore w:w="6" w:type="dxa"/>
        </w:trPr>
        <w:tc>
          <w:tcPr>
            <w:tcW w:w="153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7E6E6" w:themeFill="background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F96883" w14:textId="66580BEA" w:rsidR="00704340" w:rsidRPr="008426A4" w:rsidRDefault="008426A4" w:rsidP="00DB12C5">
            <w:r w:rsidRPr="008426A4">
              <w:t> </w:t>
            </w:r>
            <w:r w:rsidRPr="008426A4">
              <w:rPr>
                <w:b/>
                <w:bCs/>
              </w:rPr>
              <w:t>10:30- 10:45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7E6E6" w:themeFill="background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98A6B3" w14:textId="042819AD" w:rsidR="00704340" w:rsidRPr="008426A4" w:rsidRDefault="008426A4" w:rsidP="00DB12C5">
            <w:pPr>
              <w:spacing w:after="0"/>
            </w:pPr>
            <w:r w:rsidRPr="008426A4">
              <w:t>   </w:t>
            </w:r>
            <w:r w:rsidRPr="008426A4">
              <w:rPr>
                <w:b/>
                <w:bCs/>
              </w:rPr>
              <w:t>Ara</w:t>
            </w:r>
          </w:p>
        </w:tc>
      </w:tr>
      <w:tr w:rsidR="008426A4" w:rsidRPr="008426A4" w14:paraId="1F6D5B0B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987994" w14:textId="77777777" w:rsidR="008426A4" w:rsidRPr="008426A4" w:rsidRDefault="008426A4" w:rsidP="008426A4">
            <w:r w:rsidRPr="008426A4">
              <w:t> </w:t>
            </w:r>
          </w:p>
          <w:p w14:paraId="027D0779" w14:textId="77777777" w:rsidR="00704340" w:rsidRPr="008426A4" w:rsidRDefault="008426A4" w:rsidP="008426A4">
            <w:r w:rsidRPr="008426A4">
              <w:rPr>
                <w:b/>
                <w:bCs/>
              </w:rPr>
              <w:t>10:45- 11:15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686E14" w14:textId="51FC60EB" w:rsidR="00704340" w:rsidRPr="008426A4" w:rsidRDefault="008426A4" w:rsidP="008426A4">
            <w:r>
              <w:t xml:space="preserve">    • Enfeksiyonların kontrol altına alınması, el hijyeni ve biyolojik risk faktörleri </w:t>
            </w:r>
          </w:p>
          <w:p w14:paraId="5DF1C708" w14:textId="1B1C10A3" w:rsidR="00704340" w:rsidRPr="008426A4" w:rsidRDefault="00F74DA8" w:rsidP="008426A4">
            <w:r w:rsidRPr="13E1F358">
              <w:rPr>
                <w:b/>
                <w:bCs/>
              </w:rPr>
              <w:t xml:space="preserve">    </w:t>
            </w:r>
            <w:r w:rsidR="007C5F33">
              <w:rPr>
                <w:b/>
                <w:bCs/>
              </w:rPr>
              <w:t>Nurcan MANAV/ Nihal KARADUMAN</w:t>
            </w:r>
          </w:p>
        </w:tc>
      </w:tr>
      <w:tr w:rsidR="008426A4" w:rsidRPr="008426A4" w14:paraId="611985BE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4A865E" w14:textId="77777777" w:rsidR="008426A4" w:rsidRPr="008426A4" w:rsidRDefault="008426A4" w:rsidP="008426A4">
            <w:r w:rsidRPr="008426A4">
              <w:lastRenderedPageBreak/>
              <w:t> </w:t>
            </w:r>
          </w:p>
          <w:p w14:paraId="6311A807" w14:textId="77777777" w:rsidR="008426A4" w:rsidRPr="008426A4" w:rsidRDefault="008426A4" w:rsidP="008426A4">
            <w:r w:rsidRPr="008426A4">
              <w:t> </w:t>
            </w:r>
          </w:p>
          <w:p w14:paraId="3767F341" w14:textId="77777777" w:rsidR="008426A4" w:rsidRPr="008426A4" w:rsidRDefault="008426A4" w:rsidP="008426A4">
            <w:r w:rsidRPr="008426A4">
              <w:t> </w:t>
            </w:r>
          </w:p>
          <w:p w14:paraId="29EBCEDE" w14:textId="77777777" w:rsidR="008426A4" w:rsidRPr="008426A4" w:rsidRDefault="008426A4" w:rsidP="008426A4">
            <w:r w:rsidRPr="008426A4">
              <w:t> </w:t>
            </w:r>
          </w:p>
          <w:p w14:paraId="566BF4B6" w14:textId="77777777" w:rsidR="008426A4" w:rsidRPr="008426A4" w:rsidRDefault="008426A4" w:rsidP="008426A4">
            <w:r w:rsidRPr="008426A4">
              <w:t> </w:t>
            </w:r>
          </w:p>
          <w:p w14:paraId="0697D0B3" w14:textId="6DF33045" w:rsidR="00704340" w:rsidRPr="008426A4" w:rsidRDefault="008426A4" w:rsidP="008426A4">
            <w:r w:rsidRPr="008426A4">
              <w:rPr>
                <w:b/>
                <w:bCs/>
              </w:rPr>
              <w:t>11:15- 1</w:t>
            </w:r>
            <w:r w:rsidR="007C5F33">
              <w:rPr>
                <w:b/>
                <w:bCs/>
              </w:rPr>
              <w:t>2</w:t>
            </w:r>
            <w:r w:rsidRPr="008426A4">
              <w:rPr>
                <w:b/>
                <w:bCs/>
              </w:rPr>
              <w:t>:</w:t>
            </w:r>
            <w:r w:rsidR="007C5F33">
              <w:rPr>
                <w:b/>
                <w:bCs/>
              </w:rPr>
              <w:t>0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369AA6" w14:textId="0E8129C9" w:rsidR="008426A4" w:rsidRPr="008426A4" w:rsidRDefault="008426A4" w:rsidP="008426A4">
            <w:r w:rsidRPr="008426A4">
              <w:t xml:space="preserve">    • Hastadan numune alınması, uygun şekilde laboratuvara ulaştırılması ve tıbbi </w:t>
            </w:r>
            <w:proofErr w:type="spellStart"/>
            <w:r w:rsidRPr="008426A4">
              <w:t>laboratuar</w:t>
            </w:r>
            <w:proofErr w:type="spellEnd"/>
            <w:r w:rsidRPr="008426A4">
              <w:t xml:space="preserve"> testlerinin etkin kullanımı (mikrobiyoloji, biyokimya, patoloji </w:t>
            </w:r>
            <w:proofErr w:type="spellStart"/>
            <w:r w:rsidRPr="008426A4">
              <w:t>lab</w:t>
            </w:r>
            <w:proofErr w:type="spellEnd"/>
            <w:r w:rsidRPr="008426A4">
              <w:t>. ve kan bankası birimi)</w:t>
            </w:r>
          </w:p>
          <w:p w14:paraId="46BC2C31" w14:textId="1EB6F557" w:rsidR="007C5F33" w:rsidRDefault="007C5F33" w:rsidP="008426A4">
            <w:pPr>
              <w:rPr>
                <w:b/>
                <w:bCs/>
              </w:rPr>
            </w:pPr>
            <w:r w:rsidRPr="007C5F33">
              <w:rPr>
                <w:b/>
                <w:bCs/>
              </w:rPr>
              <w:t>Dr. Öğr. Üyesi Sevinç YENİCE AKTAŞ</w:t>
            </w:r>
          </w:p>
          <w:p w14:paraId="4343F4F1" w14:textId="1890A1FE" w:rsidR="007C5F33" w:rsidRDefault="00411059" w:rsidP="13E1F358">
            <w:pPr>
              <w:rPr>
                <w:b/>
                <w:bCs/>
              </w:rPr>
            </w:pPr>
            <w:r w:rsidRPr="47778EBE">
              <w:rPr>
                <w:b/>
                <w:bCs/>
              </w:rPr>
              <w:t xml:space="preserve">Doç. Dr. </w:t>
            </w:r>
            <w:r w:rsidR="00027B17">
              <w:rPr>
                <w:b/>
                <w:bCs/>
              </w:rPr>
              <w:t>Özden YÜLEK</w:t>
            </w:r>
          </w:p>
          <w:p w14:paraId="2BB58130" w14:textId="4967649E" w:rsidR="00027B17" w:rsidRDefault="00027B17" w:rsidP="13E1F358">
            <w:pPr>
              <w:rPr>
                <w:b/>
                <w:bCs/>
              </w:rPr>
            </w:pPr>
            <w:r>
              <w:rPr>
                <w:b/>
                <w:bCs/>
              </w:rPr>
              <w:t>Tıbbi Biyokimya Ar.</w:t>
            </w:r>
            <w:r w:rsidR="00B2625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Gör. Dr. Özgür ÇATALKILIÇ</w:t>
            </w:r>
          </w:p>
          <w:p w14:paraId="59CF59A1" w14:textId="5297FC43" w:rsidR="007C5F33" w:rsidRDefault="007C5F33" w:rsidP="13E1F35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emra </w:t>
            </w:r>
            <w:r w:rsidR="007A705E">
              <w:rPr>
                <w:b/>
                <w:bCs/>
              </w:rPr>
              <w:t>TALAY (Kan Merkezi)</w:t>
            </w:r>
          </w:p>
          <w:p w14:paraId="443284B2" w14:textId="3A5D655E" w:rsidR="00411059" w:rsidRPr="008426A4" w:rsidRDefault="00411059" w:rsidP="13E1F358">
            <w:pPr>
              <w:rPr>
                <w:b/>
                <w:bCs/>
              </w:rPr>
            </w:pPr>
          </w:p>
        </w:tc>
      </w:tr>
      <w:tr w:rsidR="008426A4" w:rsidRPr="008426A4" w14:paraId="0F902386" w14:textId="77777777" w:rsidTr="47778EBE">
        <w:trPr>
          <w:gridBefore w:val="1"/>
          <w:wBefore w:w="6" w:type="dxa"/>
          <w:trHeight w:val="519"/>
        </w:trPr>
        <w:tc>
          <w:tcPr>
            <w:tcW w:w="153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7E6E6" w:themeFill="background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36A3FA" w14:textId="77777777" w:rsidR="00704340" w:rsidRPr="008426A4" w:rsidRDefault="008426A4" w:rsidP="008426A4">
            <w:r w:rsidRPr="008426A4">
              <w:rPr>
                <w:b/>
                <w:bCs/>
              </w:rPr>
              <w:t>12:00- 13:2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7E6E6" w:themeFill="background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F48B49" w14:textId="0D52458A" w:rsidR="00704340" w:rsidRPr="008426A4" w:rsidRDefault="008426A4" w:rsidP="00DB12C5">
            <w:r w:rsidRPr="008426A4">
              <w:t>    Öğle yemeği</w:t>
            </w:r>
          </w:p>
        </w:tc>
      </w:tr>
      <w:tr w:rsidR="008426A4" w:rsidRPr="008426A4" w14:paraId="0D61E43C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AF8168" w14:textId="77777777" w:rsidR="008426A4" w:rsidRPr="008426A4" w:rsidRDefault="008426A4" w:rsidP="008426A4">
            <w:r w:rsidRPr="008426A4">
              <w:t> </w:t>
            </w:r>
          </w:p>
          <w:p w14:paraId="13042F54" w14:textId="77777777" w:rsidR="00704340" w:rsidRPr="008426A4" w:rsidRDefault="008426A4" w:rsidP="008426A4">
            <w:r w:rsidRPr="008426A4">
              <w:rPr>
                <w:b/>
                <w:bCs/>
              </w:rPr>
              <w:t>13:20- 13:4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DB5D77" w14:textId="1F554C5D" w:rsidR="008426A4" w:rsidRPr="008426A4" w:rsidRDefault="008426A4" w:rsidP="008426A4">
            <w:r>
              <w:t>   • Hastane içi acil kod uygulamaları (sivil savunma birimi) Renkli Kod Birim Sorumlusu</w:t>
            </w:r>
          </w:p>
          <w:p w14:paraId="229D736D" w14:textId="701D0EF3" w:rsidR="00704340" w:rsidRPr="009F229E" w:rsidRDefault="003A432C" w:rsidP="008426A4">
            <w:pPr>
              <w:rPr>
                <w:b/>
                <w:bCs/>
              </w:rPr>
            </w:pPr>
            <w:r w:rsidRPr="009F229E">
              <w:rPr>
                <w:b/>
                <w:bCs/>
              </w:rPr>
              <w:t xml:space="preserve">Canan </w:t>
            </w:r>
            <w:r w:rsidR="00102D80" w:rsidRPr="008426A4">
              <w:rPr>
                <w:b/>
                <w:bCs/>
              </w:rPr>
              <w:t>TAYFUR</w:t>
            </w:r>
          </w:p>
        </w:tc>
      </w:tr>
      <w:tr w:rsidR="008426A4" w:rsidRPr="008426A4" w14:paraId="45A2AC35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7D77C8" w14:textId="77777777" w:rsidR="008426A4" w:rsidRPr="008426A4" w:rsidRDefault="008426A4" w:rsidP="008426A4">
            <w:r w:rsidRPr="008426A4">
              <w:t> </w:t>
            </w:r>
          </w:p>
          <w:p w14:paraId="0B693762" w14:textId="77777777" w:rsidR="00704340" w:rsidRPr="008426A4" w:rsidRDefault="008426A4" w:rsidP="008426A4">
            <w:r w:rsidRPr="008426A4">
              <w:rPr>
                <w:b/>
                <w:bCs/>
              </w:rPr>
              <w:t>13:40- 14:0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7E6AAA" w14:textId="77777777" w:rsidR="008426A4" w:rsidRPr="008426A4" w:rsidRDefault="008426A4" w:rsidP="008426A4">
            <w:r w:rsidRPr="008426A4">
              <w:t>   • Hastanede bilgi ve kayıt sistemi (otomasyon birimi) Bilgi-işlem</w:t>
            </w:r>
          </w:p>
          <w:p w14:paraId="32CEE136" w14:textId="25D362F6" w:rsidR="00704340" w:rsidRPr="008F58FE" w:rsidRDefault="00F15220" w:rsidP="008426A4">
            <w:pPr>
              <w:rPr>
                <w:b/>
                <w:bCs/>
              </w:rPr>
            </w:pPr>
            <w:r w:rsidRPr="008F58FE">
              <w:rPr>
                <w:b/>
                <w:bCs/>
              </w:rPr>
              <w:t xml:space="preserve">Asena </w:t>
            </w:r>
            <w:r w:rsidR="008F58FE" w:rsidRPr="008F58FE">
              <w:rPr>
                <w:b/>
                <w:bCs/>
              </w:rPr>
              <w:t>ALTAN</w:t>
            </w:r>
          </w:p>
        </w:tc>
      </w:tr>
      <w:tr w:rsidR="008426A4" w:rsidRPr="008426A4" w14:paraId="7628059D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23A5CE" w14:textId="7C2F61DF" w:rsidR="00704340" w:rsidRPr="008426A4" w:rsidRDefault="008426A4" w:rsidP="008426A4">
            <w:r w:rsidRPr="008426A4">
              <w:t> </w:t>
            </w:r>
            <w:r w:rsidRPr="008426A4">
              <w:rPr>
                <w:b/>
                <w:bCs/>
              </w:rPr>
              <w:t>14:00- 14:3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9C9226" w14:textId="066E3A00" w:rsidR="008426A4" w:rsidRPr="008426A4" w:rsidRDefault="008426A4" w:rsidP="008426A4">
            <w:r w:rsidRPr="008426A4">
              <w:t>  • Hastanede iş sağlığı ve güvenliği</w:t>
            </w:r>
            <w:r w:rsidR="00E15BBC">
              <w:t xml:space="preserve"> uygulamaları</w:t>
            </w:r>
          </w:p>
          <w:p w14:paraId="73574612" w14:textId="4584275F" w:rsidR="00704340" w:rsidRPr="008426A4" w:rsidRDefault="008426A4" w:rsidP="008426A4">
            <w:r w:rsidRPr="008426A4">
              <w:rPr>
                <w:b/>
                <w:bCs/>
              </w:rPr>
              <w:t> </w:t>
            </w:r>
            <w:r w:rsidR="005768D5">
              <w:rPr>
                <w:b/>
                <w:bCs/>
              </w:rPr>
              <w:t>Burak ÖZKÖK (İSG Birimi)</w:t>
            </w:r>
          </w:p>
        </w:tc>
      </w:tr>
      <w:tr w:rsidR="008426A4" w:rsidRPr="008426A4" w14:paraId="27842FBF" w14:textId="77777777" w:rsidTr="47778EBE"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6C5995" w14:textId="77777777" w:rsidR="00704340" w:rsidRPr="008426A4" w:rsidRDefault="008426A4" w:rsidP="008426A4">
            <w:r w:rsidRPr="008426A4">
              <w:t> </w:t>
            </w:r>
            <w:r w:rsidRPr="008426A4">
              <w:rPr>
                <w:b/>
                <w:bCs/>
              </w:rPr>
              <w:t>14:30- 14:5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B5AB94" w14:textId="69F93A5D" w:rsidR="00DD3050" w:rsidRPr="008426A4" w:rsidRDefault="008426A4" w:rsidP="008426A4">
            <w:r w:rsidRPr="008426A4">
              <w:t xml:space="preserve">  • </w:t>
            </w:r>
            <w:proofErr w:type="spellStart"/>
            <w:r w:rsidRPr="008426A4">
              <w:t>Önhekimlere</w:t>
            </w:r>
            <w:proofErr w:type="spellEnd"/>
            <w:r w:rsidRPr="008426A4">
              <w:t xml:space="preserve"> hastane içi kullanım kartlarının dağıtımı (</w:t>
            </w:r>
            <w:r w:rsidR="007C5F33" w:rsidRPr="008426A4">
              <w:t>Hastane Müdürlüğü</w:t>
            </w:r>
            <w:r w:rsidRPr="008426A4">
              <w:t>)</w:t>
            </w:r>
          </w:p>
        </w:tc>
      </w:tr>
      <w:tr w:rsidR="008426A4" w:rsidRPr="008426A4" w14:paraId="7050B741" w14:textId="77777777" w:rsidTr="47778EBE">
        <w:trPr>
          <w:trHeight w:val="783"/>
        </w:trPr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288A48" w14:textId="77777777" w:rsidR="00704340" w:rsidRPr="008426A4" w:rsidRDefault="008426A4" w:rsidP="00DB12C5">
            <w:pPr>
              <w:spacing w:after="0"/>
            </w:pPr>
            <w:r w:rsidRPr="008426A4">
              <w:t> </w:t>
            </w:r>
            <w:r w:rsidRPr="008426A4">
              <w:rPr>
                <w:b/>
                <w:bCs/>
              </w:rPr>
              <w:t>14:50- 15:1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4DA21B" w14:textId="77777777" w:rsidR="00704340" w:rsidRPr="008426A4" w:rsidRDefault="008426A4" w:rsidP="00DB12C5">
            <w:pPr>
              <w:spacing w:after="0"/>
            </w:pPr>
            <w:r w:rsidRPr="008426A4">
              <w:t>  • Eğitime katılan ön hekimlerin imza föylerini imzalamaları (dönem 6 koordinatörlüğü)</w:t>
            </w:r>
          </w:p>
        </w:tc>
      </w:tr>
      <w:tr w:rsidR="008426A4" w:rsidRPr="008426A4" w14:paraId="69EF52DF" w14:textId="77777777" w:rsidTr="47778EBE">
        <w:trPr>
          <w:trHeight w:val="785"/>
        </w:trPr>
        <w:tc>
          <w:tcPr>
            <w:tcW w:w="1542" w:type="dxa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932376" w14:textId="77777777" w:rsidR="00704340" w:rsidRPr="008426A4" w:rsidRDefault="008426A4" w:rsidP="008426A4">
            <w:r w:rsidRPr="008426A4">
              <w:t> </w:t>
            </w:r>
            <w:r w:rsidRPr="008426A4">
              <w:rPr>
                <w:b/>
                <w:bCs/>
              </w:rPr>
              <w:t>15:10- 16:00</w:t>
            </w:r>
          </w:p>
        </w:tc>
        <w:tc>
          <w:tcPr>
            <w:tcW w:w="7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5CD09A" w14:textId="5624E0A6" w:rsidR="00D45F18" w:rsidRDefault="008426A4" w:rsidP="008426A4">
            <w:r w:rsidRPr="008426A4">
              <w:t xml:space="preserve">• </w:t>
            </w:r>
            <w:proofErr w:type="spellStart"/>
            <w:r w:rsidRPr="008426A4">
              <w:t>Önhekimlere</w:t>
            </w:r>
            <w:proofErr w:type="spellEnd"/>
            <w:r w:rsidRPr="008426A4">
              <w:t xml:space="preserve"> Geri Bildirim Anketi Uygulanması </w:t>
            </w:r>
          </w:p>
          <w:p w14:paraId="1EC4409C" w14:textId="73CED8B7" w:rsidR="00704340" w:rsidRPr="008426A4" w:rsidRDefault="008426A4" w:rsidP="008426A4">
            <w:r w:rsidRPr="008426A4">
              <w:t>• Kursiyerlere sertifika dağıtımı ve kapanış</w:t>
            </w:r>
          </w:p>
        </w:tc>
      </w:tr>
    </w:tbl>
    <w:p w14:paraId="4CD83CE5" w14:textId="5894D6A5" w:rsidR="00253323" w:rsidRDefault="00253323" w:rsidP="00DB12C5"/>
    <w:sectPr w:rsidR="00253323" w:rsidSect="005734C8">
      <w:footerReference w:type="default" r:id="rId8"/>
      <w:pgSz w:w="11906" w:h="16838"/>
      <w:pgMar w:top="1417" w:right="1417" w:bottom="1417" w:left="113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24652" w14:textId="77777777" w:rsidR="00FC4730" w:rsidRDefault="00FC4730" w:rsidP="003B1665">
      <w:pPr>
        <w:spacing w:after="0" w:line="240" w:lineRule="auto"/>
      </w:pPr>
      <w:r>
        <w:separator/>
      </w:r>
    </w:p>
  </w:endnote>
  <w:endnote w:type="continuationSeparator" w:id="0">
    <w:p w14:paraId="446943D5" w14:textId="77777777" w:rsidR="00FC4730" w:rsidRDefault="00FC4730" w:rsidP="003B1665">
      <w:pPr>
        <w:spacing w:after="0" w:line="240" w:lineRule="auto"/>
      </w:pPr>
      <w:r>
        <w:continuationSeparator/>
      </w:r>
    </w:p>
  </w:endnote>
  <w:endnote w:type="continuationNotice" w:id="1">
    <w:p w14:paraId="09DE8014" w14:textId="77777777" w:rsidR="00FC4730" w:rsidRDefault="00FC47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6538590"/>
      <w:docPartObj>
        <w:docPartGallery w:val="Page Numbers (Bottom of Page)"/>
        <w:docPartUnique/>
      </w:docPartObj>
    </w:sdtPr>
    <w:sdtContent>
      <w:p w14:paraId="0C35A3CE" w14:textId="3C1E69FB" w:rsidR="003B1665" w:rsidRDefault="003B1665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E53304" w14:textId="77777777" w:rsidR="003B1665" w:rsidRDefault="003B166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CDE3B" w14:textId="77777777" w:rsidR="00FC4730" w:rsidRDefault="00FC4730" w:rsidP="003B1665">
      <w:pPr>
        <w:spacing w:after="0" w:line="240" w:lineRule="auto"/>
      </w:pPr>
      <w:r>
        <w:separator/>
      </w:r>
    </w:p>
  </w:footnote>
  <w:footnote w:type="continuationSeparator" w:id="0">
    <w:p w14:paraId="6C9985A1" w14:textId="77777777" w:rsidR="00FC4730" w:rsidRDefault="00FC4730" w:rsidP="003B1665">
      <w:pPr>
        <w:spacing w:after="0" w:line="240" w:lineRule="auto"/>
      </w:pPr>
      <w:r>
        <w:continuationSeparator/>
      </w:r>
    </w:p>
  </w:footnote>
  <w:footnote w:type="continuationNotice" w:id="1">
    <w:p w14:paraId="4F5DF939" w14:textId="77777777" w:rsidR="00FC4730" w:rsidRDefault="00FC473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324A4"/>
    <w:multiLevelType w:val="hybridMultilevel"/>
    <w:tmpl w:val="F9D4E288"/>
    <w:lvl w:ilvl="0" w:tplc="DEA626E2">
      <w:numFmt w:val="bullet"/>
      <w:lvlText w:val="•"/>
      <w:lvlJc w:val="left"/>
      <w:pPr>
        <w:ind w:left="564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2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7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324" w:hanging="360"/>
      </w:pPr>
      <w:rPr>
        <w:rFonts w:ascii="Wingdings" w:hAnsi="Wingdings" w:hint="default"/>
      </w:rPr>
    </w:lvl>
  </w:abstractNum>
  <w:abstractNum w:abstractNumId="1" w15:restartNumberingAfterBreak="0">
    <w:nsid w:val="21130809"/>
    <w:multiLevelType w:val="hybridMultilevel"/>
    <w:tmpl w:val="1A6CF9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F0A0B"/>
    <w:multiLevelType w:val="hybridMultilevel"/>
    <w:tmpl w:val="EB84A86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C84C8B"/>
    <w:multiLevelType w:val="hybridMultilevel"/>
    <w:tmpl w:val="70D89F6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EAE7D52"/>
    <w:multiLevelType w:val="hybridMultilevel"/>
    <w:tmpl w:val="29A2A3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5617949">
    <w:abstractNumId w:val="1"/>
  </w:num>
  <w:num w:numId="2" w16cid:durableId="1954163963">
    <w:abstractNumId w:val="4"/>
  </w:num>
  <w:num w:numId="3" w16cid:durableId="1309244800">
    <w:abstractNumId w:val="0"/>
  </w:num>
  <w:num w:numId="4" w16cid:durableId="184515249">
    <w:abstractNumId w:val="2"/>
  </w:num>
  <w:num w:numId="5" w16cid:durableId="1329362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NbOwMDc2MzY0NzNX0lEKTi0uzszPAykwrQUA+z0hSiwAAAA="/>
  </w:docVars>
  <w:rsids>
    <w:rsidRoot w:val="008426A4"/>
    <w:rsid w:val="000127AB"/>
    <w:rsid w:val="00026F77"/>
    <w:rsid w:val="00027B17"/>
    <w:rsid w:val="00067CAA"/>
    <w:rsid w:val="00071962"/>
    <w:rsid w:val="00092ED3"/>
    <w:rsid w:val="00094C03"/>
    <w:rsid w:val="00102D80"/>
    <w:rsid w:val="00120A6C"/>
    <w:rsid w:val="00134C86"/>
    <w:rsid w:val="00174A1B"/>
    <w:rsid w:val="0019535E"/>
    <w:rsid w:val="002366CC"/>
    <w:rsid w:val="00253323"/>
    <w:rsid w:val="002B0966"/>
    <w:rsid w:val="002E7980"/>
    <w:rsid w:val="003004D8"/>
    <w:rsid w:val="003011E3"/>
    <w:rsid w:val="00317B72"/>
    <w:rsid w:val="003313B2"/>
    <w:rsid w:val="0036609E"/>
    <w:rsid w:val="003A432C"/>
    <w:rsid w:val="003B1665"/>
    <w:rsid w:val="003C63CC"/>
    <w:rsid w:val="004012B7"/>
    <w:rsid w:val="00411059"/>
    <w:rsid w:val="00427232"/>
    <w:rsid w:val="004619D5"/>
    <w:rsid w:val="004955A3"/>
    <w:rsid w:val="004C6C62"/>
    <w:rsid w:val="004D55DF"/>
    <w:rsid w:val="004E056A"/>
    <w:rsid w:val="005734C8"/>
    <w:rsid w:val="00574179"/>
    <w:rsid w:val="005768D5"/>
    <w:rsid w:val="005D2210"/>
    <w:rsid w:val="006042DD"/>
    <w:rsid w:val="006103D2"/>
    <w:rsid w:val="0063225D"/>
    <w:rsid w:val="006423CE"/>
    <w:rsid w:val="00642FF3"/>
    <w:rsid w:val="00643CEA"/>
    <w:rsid w:val="00661781"/>
    <w:rsid w:val="00664085"/>
    <w:rsid w:val="00675274"/>
    <w:rsid w:val="0068301F"/>
    <w:rsid w:val="00690256"/>
    <w:rsid w:val="006A4026"/>
    <w:rsid w:val="006B6F98"/>
    <w:rsid w:val="006C3947"/>
    <w:rsid w:val="006E674E"/>
    <w:rsid w:val="00704340"/>
    <w:rsid w:val="00704A39"/>
    <w:rsid w:val="00782EF5"/>
    <w:rsid w:val="007A705E"/>
    <w:rsid w:val="007C5F33"/>
    <w:rsid w:val="007E62EE"/>
    <w:rsid w:val="00805AF9"/>
    <w:rsid w:val="008426A4"/>
    <w:rsid w:val="0085361C"/>
    <w:rsid w:val="008F58FE"/>
    <w:rsid w:val="009372D8"/>
    <w:rsid w:val="00965155"/>
    <w:rsid w:val="009A50E2"/>
    <w:rsid w:val="009C652F"/>
    <w:rsid w:val="009F229E"/>
    <w:rsid w:val="00A044C4"/>
    <w:rsid w:val="00A12EEC"/>
    <w:rsid w:val="00A26391"/>
    <w:rsid w:val="00A323B0"/>
    <w:rsid w:val="00A752DE"/>
    <w:rsid w:val="00AA4FA9"/>
    <w:rsid w:val="00AC2663"/>
    <w:rsid w:val="00AD24D6"/>
    <w:rsid w:val="00B15278"/>
    <w:rsid w:val="00B2625D"/>
    <w:rsid w:val="00B33455"/>
    <w:rsid w:val="00B5589A"/>
    <w:rsid w:val="00B7762F"/>
    <w:rsid w:val="00B802A1"/>
    <w:rsid w:val="00B91109"/>
    <w:rsid w:val="00BE657E"/>
    <w:rsid w:val="00BF1CC9"/>
    <w:rsid w:val="00C565AE"/>
    <w:rsid w:val="00C968C9"/>
    <w:rsid w:val="00CA47BC"/>
    <w:rsid w:val="00CC203D"/>
    <w:rsid w:val="00CF32ED"/>
    <w:rsid w:val="00CF5ED7"/>
    <w:rsid w:val="00D34C84"/>
    <w:rsid w:val="00D45D1B"/>
    <w:rsid w:val="00D45F18"/>
    <w:rsid w:val="00D73342"/>
    <w:rsid w:val="00D81FE8"/>
    <w:rsid w:val="00D82064"/>
    <w:rsid w:val="00DB12C5"/>
    <w:rsid w:val="00DB2CE8"/>
    <w:rsid w:val="00DB5767"/>
    <w:rsid w:val="00DD3050"/>
    <w:rsid w:val="00DE7BD8"/>
    <w:rsid w:val="00E15BBC"/>
    <w:rsid w:val="00E35CC3"/>
    <w:rsid w:val="00E62162"/>
    <w:rsid w:val="00E63B53"/>
    <w:rsid w:val="00E860FE"/>
    <w:rsid w:val="00E96BC5"/>
    <w:rsid w:val="00EB1021"/>
    <w:rsid w:val="00EB3C6F"/>
    <w:rsid w:val="00ED2FAC"/>
    <w:rsid w:val="00EF6A0B"/>
    <w:rsid w:val="00F15220"/>
    <w:rsid w:val="00F73821"/>
    <w:rsid w:val="00F74DA8"/>
    <w:rsid w:val="00F76E13"/>
    <w:rsid w:val="00FC4730"/>
    <w:rsid w:val="00FD4DEE"/>
    <w:rsid w:val="00FD7F11"/>
    <w:rsid w:val="00FF1987"/>
    <w:rsid w:val="0184D1F5"/>
    <w:rsid w:val="0473DCFC"/>
    <w:rsid w:val="13E1F358"/>
    <w:rsid w:val="20FB107E"/>
    <w:rsid w:val="2FA0FF7A"/>
    <w:rsid w:val="34567484"/>
    <w:rsid w:val="3808D9E2"/>
    <w:rsid w:val="47778EBE"/>
    <w:rsid w:val="6EC73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EE5D55"/>
  <w15:docId w15:val="{2F54CB0A-C407-42AA-9134-57C234C2F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32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426A4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3B16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B1665"/>
  </w:style>
  <w:style w:type="paragraph" w:styleId="AltBilgi">
    <w:name w:val="footer"/>
    <w:basedOn w:val="Normal"/>
    <w:link w:val="AltBilgiChar"/>
    <w:uiPriority w:val="99"/>
    <w:unhideWhenUsed/>
    <w:rsid w:val="003B16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B1665"/>
  </w:style>
  <w:style w:type="paragraph" w:styleId="ListeParagraf">
    <w:name w:val="List Paragraph"/>
    <w:basedOn w:val="Normal"/>
    <w:uiPriority w:val="34"/>
    <w:qFormat/>
    <w:rsid w:val="00690256"/>
    <w:pPr>
      <w:ind w:left="720"/>
      <w:contextualSpacing/>
    </w:pPr>
  </w:style>
  <w:style w:type="character" w:styleId="zmlenmeyenBahsetme">
    <w:name w:val="Unresolved Mention"/>
    <w:basedOn w:val="VarsaylanParagrafYazTipi"/>
    <w:uiPriority w:val="99"/>
    <w:semiHidden/>
    <w:unhideWhenUsed/>
    <w:rsid w:val="00B91109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C968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7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7F01AD-7D54-44B8-B7D7-8CD83D547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Onur Yurdal</dc:creator>
  <cp:keywords/>
  <cp:lastModifiedBy>mehmet göktuğ kılınçarslan</cp:lastModifiedBy>
  <cp:revision>32</cp:revision>
  <dcterms:created xsi:type="dcterms:W3CDTF">2025-06-23T12:07:00Z</dcterms:created>
  <dcterms:modified xsi:type="dcterms:W3CDTF">2026-06-2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dd300ca249cf5c17aba6000f0da28dfa3a72cd1ce8ed2e4440eb362bd1428d</vt:lpwstr>
  </property>
</Properties>
</file>